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aping</w:t>
      </w:r>
      <w:r>
        <w:t xml:space="preserve"> </w:t>
      </w:r>
      <w:r>
        <w:t xml:space="preserve">Text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a</w:t>
      </w:r>
      <w:r>
        <w:t xml:space="preserve"> </w:t>
      </w:r>
      <w:r>
        <w:t xml:space="preserve">Newspaper</w:t>
      </w:r>
    </w:p>
    <w:p>
      <w:pPr>
        <w:pStyle w:val="Heading1"/>
      </w:pPr>
      <w:bookmarkStart w:id="21" w:name="--url-"/>
      <w:bookmarkEnd w:id="21"/>
      <w:r>
        <w:t xml:space="preserve">기사 리스트의 url 가져오기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3.3</w:t>
      </w:r>
    </w:p>
    <w:p>
      <w:pPr>
        <w:pStyle w:val="SourceCode"/>
      </w:pPr>
      <w:r>
        <w:rPr>
          <w:rStyle w:val="NormalTok"/>
        </w:rPr>
        <w:t xml:space="preserve">baseurl =</w:t>
      </w:r>
      <w:r>
        <w:rPr>
          <w:rStyle w:val="StringTok"/>
        </w:rPr>
        <w:t xml:space="preserve"> "http://news.donga.com/List/Economy"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###1 기사 목록 페이지에서 특정 기사의 페이지를 불러와 내용 수집하기 ####</w:t>
      </w:r>
      <w:r>
        <w:br w:type="textWrapping"/>
      </w:r>
      <w:r>
        <w:br w:type="textWrapping"/>
      </w:r>
      <w:r>
        <w:rPr>
          <w:rStyle w:val="CommentTok"/>
        </w:rPr>
        <w:t xml:space="preserve"># 기사 목록 페이지 불러오기</w:t>
      </w:r>
      <w:r>
        <w:br w:type="textWrapping"/>
      </w:r>
      <w:r>
        <w:rPr>
          <w:rStyle w:val="NormalTok"/>
        </w:rPr>
        <w:t xml:space="preserve">read.baseu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baseurl,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기사들의 URL 추출</w:t>
      </w:r>
      <w:r>
        <w:br w:type="textWrapping"/>
      </w:r>
      <w:r>
        <w:rPr>
          <w:rStyle w:val="NormalTok"/>
        </w:rPr>
        <w:t xml:space="preserve">rawlink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.baseur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read.baseurl, </w:t>
      </w:r>
      <w:r>
        <w:rPr>
          <w:rStyle w:val="StringTok"/>
        </w:rPr>
        <w:t xml:space="preserve">"&lt;div class='articleList'&gt;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li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rawlinks, </w:t>
      </w:r>
      <w:r>
        <w:rPr>
          <w:rStyle w:val="StringTok"/>
        </w:rPr>
        <w:t xml:space="preserve">"http://news.donga.com/List/Economy/[:digit:]/[:digit:]{2}/[:digit:]{8}/[:digit:]{8}/[:digit:]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inks)</w:t>
      </w:r>
    </w:p>
    <w:p>
      <w:pPr>
        <w:pStyle w:val="SourceCode"/>
      </w:pPr>
      <w:r>
        <w:rPr>
          <w:rStyle w:val="VerbatimChar"/>
        </w:rPr>
        <w:t xml:space="preserve">## [1] "http://news.donga.com/List/Economy/3/01/20180409/89527854/2"</w:t>
      </w:r>
      <w:r>
        <w:br w:type="textWrapping"/>
      </w:r>
      <w:r>
        <w:rPr>
          <w:rStyle w:val="VerbatimChar"/>
        </w:rPr>
        <w:t xml:space="preserve">## [2] "http://news.donga.com/List/Economy/3/01/20180409/89527585/1"</w:t>
      </w:r>
      <w:r>
        <w:br w:type="textWrapping"/>
      </w:r>
      <w:r>
        <w:rPr>
          <w:rStyle w:val="VerbatimChar"/>
        </w:rPr>
        <w:t xml:space="preserve">## [3] "http://news.donga.com/List/Economy/3/01/20180409/89527457/1"</w:t>
      </w:r>
      <w:r>
        <w:br w:type="textWrapping"/>
      </w:r>
      <w:r>
        <w:rPr>
          <w:rStyle w:val="VerbatimChar"/>
        </w:rPr>
        <w:t xml:space="preserve">## [4] "http://news.donga.com/List/Economy/3/01/20180409/89527447/1"</w:t>
      </w:r>
      <w:r>
        <w:br w:type="textWrapping"/>
      </w:r>
      <w:r>
        <w:rPr>
          <w:rStyle w:val="VerbatimChar"/>
        </w:rPr>
        <w:t xml:space="preserve">## [5] "http://news.donga.com/List/Economy/3/01/20180409/89527278/2"</w:t>
      </w:r>
      <w:r>
        <w:br w:type="textWrapping"/>
      </w:r>
      <w:r>
        <w:rPr>
          <w:rStyle w:val="VerbatimChar"/>
        </w:rPr>
        <w:t xml:space="preserve">## [6] "http://news.donga.com/List/Economy/3/01/20180409/89527040/1"</w:t>
      </w:r>
    </w:p>
    <w:p>
      <w:pPr>
        <w:pStyle w:val="Heading1"/>
      </w:pPr>
      <w:bookmarkStart w:id="22" w:name="---"/>
      <w:bookmarkEnd w:id="22"/>
      <w:r>
        <w:t xml:space="preserve">첫번째 기사의 내용만 가져오기</w:t>
      </w:r>
    </w:p>
    <w:p>
      <w:pPr>
        <w:pStyle w:val="SourceCode"/>
      </w:pPr>
      <w:r>
        <w:rPr>
          <w:rStyle w:val="CommentTok"/>
        </w:rPr>
        <w:t xml:space="preserve"># 첫번째 기사 읽어오기</w:t>
      </w:r>
      <w:r>
        <w:br w:type="textWrapping"/>
      </w:r>
      <w:r>
        <w:rPr>
          <w:rStyle w:val="NormalTok"/>
        </w:rPr>
        <w:t xml:space="preserve">ex.artic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ad.artic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ex.article,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ad.article)</w:t>
      </w:r>
    </w:p>
    <w:p>
      <w:pPr>
        <w:pStyle w:val="SourceCode"/>
      </w:pPr>
      <w:r>
        <w:rPr>
          <w:rStyle w:val="VerbatimChar"/>
        </w:rPr>
        <w:t xml:space="preserve">## [1] "&lt;!doctype html&gt;"                                                    </w:t>
      </w:r>
      <w:r>
        <w:br w:type="textWrapping"/>
      </w:r>
      <w:r>
        <w:rPr>
          <w:rStyle w:val="VerbatimChar"/>
        </w:rPr>
        <w:t xml:space="preserve">## [2] "&lt;html lang=\"ko\"&gt;"                                                 </w:t>
      </w:r>
      <w:r>
        <w:br w:type="textWrapping"/>
      </w:r>
      <w:r>
        <w:rPr>
          <w:rStyle w:val="VerbatimChar"/>
        </w:rPr>
        <w:t xml:space="preserve">## [3] "&lt;head&gt;"                                                             </w:t>
      </w:r>
      <w:r>
        <w:br w:type="textWrapping"/>
      </w:r>
      <w:r>
        <w:rPr>
          <w:rStyle w:val="VerbatimChar"/>
        </w:rPr>
        <w:t xml:space="preserve">## [4] "&lt;title&gt;원스톱 오피스텔 ‘대농지구 롯데캐슬 시티’&lt;/title&gt;"          </w:t>
      </w:r>
      <w:r>
        <w:br w:type="textWrapping"/>
      </w:r>
      <w:r>
        <w:rPr>
          <w:rStyle w:val="VerbatimChar"/>
        </w:rPr>
        <w:t xml:space="preserve">## [5] "&lt;meta http-equiv='Content-Type' content='text/html; charset=utf-8'&gt;"</w:t>
      </w:r>
      <w:r>
        <w:br w:type="textWrapping"/>
      </w:r>
      <w:r>
        <w:rPr>
          <w:rStyle w:val="VerbatimChar"/>
        </w:rPr>
        <w:t xml:space="preserve">## [6] "&lt;meta http-equiv=\"X-UA-Compatible\" content=\"IE=edge\"&gt;"</w:t>
      </w:r>
    </w:p>
    <w:p>
      <w:pPr>
        <w:pStyle w:val="SourceCode"/>
      </w:pPr>
      <w:r>
        <w:rPr>
          <w:rStyle w:val="CommentTok"/>
        </w:rPr>
        <w:t xml:space="preserve"># 특정 기사의 소스에서 기사 내용 부분만 수집</w:t>
      </w:r>
      <w:r>
        <w:br w:type="textWrapping"/>
      </w:r>
      <w:r>
        <w:rPr>
          <w:rStyle w:val="NormalTok"/>
        </w:rPr>
        <w:t xml:space="preserve">raw.artic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ad.articl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read.article[i], </w:t>
      </w:r>
      <w:r>
        <w:rPr>
          <w:rStyle w:val="StringTok"/>
        </w:rPr>
        <w:t xml:space="preserve">"&lt;div class=</w:t>
      </w:r>
      <w:r>
        <w:rPr>
          <w:rStyle w:val="CharTok"/>
        </w:rPr>
        <w:t xml:space="preserve">\"</w:t>
      </w:r>
      <w:r>
        <w:rPr>
          <w:rStyle w:val="StringTok"/>
        </w:rPr>
        <w:t xml:space="preserve">article_txt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rst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.article[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.article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read.article[i], </w:t>
      </w:r>
      <w:r>
        <w:rPr>
          <w:rStyle w:val="StringTok"/>
        </w:rPr>
        <w:t xml:space="preserve">"&lt;div class='recommend'&gt;"</w:t>
      </w:r>
      <w:r>
        <w:rPr>
          <w:rStyle w:val="NormalTok"/>
        </w:rPr>
        <w:t xml:space="preserve">)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aw.artic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.article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raw.article, </w:t>
      </w:r>
      <w:r>
        <w:rPr>
          <w:rStyle w:val="StringTok"/>
        </w:rPr>
        <w:t xml:space="preserve">"[가-힣]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w.article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CommentTok"/>
        </w:rPr>
        <w:t xml:space="preserve"># html 태그 등 제거 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w.artic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 articl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.artic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w.artic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article, raw.article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w.article[i]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article, </w:t>
      </w:r>
      <w:r>
        <w:rPr>
          <w:rStyle w:val="StringTok"/>
        </w:rPr>
        <w:t xml:space="preserve">"&lt;.+?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rticle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Heading1"/>
      </w:pPr>
      <w:bookmarkStart w:id="23" w:name="----"/>
      <w:bookmarkEnd w:id="23"/>
      <w:r>
        <w:t xml:space="preserve">모든 기사의 내용만 자동적으로 가져오기</w:t>
      </w:r>
    </w:p>
    <w:p>
      <w:pPr>
        <w:pStyle w:val="SourceCode"/>
      </w:pPr>
      <w:r>
        <w:rPr>
          <w:rStyle w:val="CommentTok"/>
        </w:rPr>
        <w:t xml:space="preserve"># 경제 관련 기사 목록 페이지 1쪽부터 10쪽까지의 URL을 저장</w:t>
      </w:r>
      <w:r>
        <w:br w:type="textWrapping"/>
      </w:r>
      <w:r>
        <w:rPr>
          <w:rStyle w:val="NormalTok"/>
        </w:rPr>
        <w:t xml:space="preserve">url.li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.lists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news.donga.com/List/Economy?p="</w:t>
      </w:r>
      <w:r>
        <w:rPr>
          <w:rStyle w:val="NormalTok"/>
        </w:rPr>
        <w:t xml:space="preserve">, 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6+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rl.lists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http://news.donga.com/List/Economy?p=1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http://news.donga.com/List/Economy?p=17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http://news.donga.com/List/Economy?p=3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"http://news.donga.com/List/Economy?p=49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"http://news.donga.com/List/Economy?p=65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"http://news.donga.com/List/Economy?p=81"</w:t>
      </w:r>
    </w:p>
    <w:p>
      <w:pPr>
        <w:pStyle w:val="SourceCode"/>
      </w:pPr>
      <w:r>
        <w:rPr>
          <w:rStyle w:val="CommentTok"/>
        </w:rPr>
        <w:t xml:space="preserve"># 저장된 10개의 URL 읽어들이기</w:t>
      </w:r>
      <w:r>
        <w:br w:type="textWrapping"/>
      </w:r>
      <w:r>
        <w:rPr>
          <w:rStyle w:val="NormalTok"/>
        </w:rPr>
        <w:t xml:space="preserve">read.url.li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url.lists,  readLin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tract.Links 함수: 저장된 10개의 URL로부터 각각의 기사들의 URL을 불러옴</w:t>
      </w:r>
      <w:r>
        <w:br w:type="textWrapping"/>
      </w:r>
      <w:r>
        <w:rPr>
          <w:rStyle w:val="CommentTok"/>
        </w:rPr>
        <w:t xml:space="preserve"># 뉴스 기사 URL 형식: http://news.donga.com/List/Economy/숫자1자리/숫자2리/숫자8자리/숫자8자리/숫자1자리</w:t>
      </w:r>
      <w:r>
        <w:br w:type="textWrapping"/>
      </w:r>
      <w:r>
        <w:rPr>
          <w:rStyle w:val="NormalTok"/>
        </w:rPr>
        <w:t xml:space="preserve">extract.Link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ead.ur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.l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.url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read.url, </w:t>
      </w:r>
      <w:r>
        <w:rPr>
          <w:rStyle w:val="StringTok"/>
        </w:rPr>
        <w:t xml:space="preserve">"&lt;div class='articleList'&gt;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le.li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a.lis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news.donga.com/List/Economy/[:digit:]/[:digit:]{2}/[:digit:]{8}/[:digit:]{8}/[:digit:]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rticle.link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rticleli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ad.url.lists, extract.Links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rticlelinks)</w:t>
      </w:r>
    </w:p>
    <w:p>
      <w:pPr>
        <w:pStyle w:val="SourceCode"/>
      </w:pPr>
      <w:r>
        <w:rPr>
          <w:rStyle w:val="VerbatimChar"/>
        </w:rPr>
        <w:t xml:space="preserve">## [1] "http://news.donga.com/List/Economy/3/01/20180409/89527854/2"</w:t>
      </w:r>
      <w:r>
        <w:br w:type="textWrapping"/>
      </w:r>
      <w:r>
        <w:rPr>
          <w:rStyle w:val="VerbatimChar"/>
        </w:rPr>
        <w:t xml:space="preserve">## [2] "http://news.donga.com/List/Economy/3/01/20180409/89527585/1"</w:t>
      </w:r>
      <w:r>
        <w:br w:type="textWrapping"/>
      </w:r>
      <w:r>
        <w:rPr>
          <w:rStyle w:val="VerbatimChar"/>
        </w:rPr>
        <w:t xml:space="preserve">## [3] "http://news.donga.com/List/Economy/3/01/20180409/89527457/1"</w:t>
      </w:r>
      <w:r>
        <w:br w:type="textWrapping"/>
      </w:r>
      <w:r>
        <w:rPr>
          <w:rStyle w:val="VerbatimChar"/>
        </w:rPr>
        <w:t xml:space="preserve">## [4] "http://news.donga.com/List/Economy/3/01/20180409/89527447/1"</w:t>
      </w:r>
      <w:r>
        <w:br w:type="textWrapping"/>
      </w:r>
      <w:r>
        <w:rPr>
          <w:rStyle w:val="VerbatimChar"/>
        </w:rPr>
        <w:t xml:space="preserve">## [5] "http://news.donga.com/List/Economy/3/01/20180409/89527278/2"</w:t>
      </w:r>
      <w:r>
        <w:br w:type="textWrapping"/>
      </w:r>
      <w:r>
        <w:rPr>
          <w:rStyle w:val="VerbatimChar"/>
        </w:rPr>
        <w:t xml:space="preserve">## [6] "http://news.donga.com/List/Economy/3/01/20180409/89527040/1"</w:t>
      </w:r>
    </w:p>
    <w:p>
      <w:pPr>
        <w:pStyle w:val="SourceCode"/>
      </w:pPr>
      <w:r>
        <w:rPr>
          <w:rStyle w:val="CommentTok"/>
        </w:rPr>
        <w:t xml:space="preserve"># 각각의 기사 URL에함수 extract.Links 적용</w:t>
      </w:r>
      <w:r>
        <w:br w:type="textWrapping"/>
      </w:r>
      <w:r>
        <w:rPr>
          <w:rStyle w:val="NormalTok"/>
        </w:rPr>
        <w:t xml:space="preserve">read.articleli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articlelinks), readLines,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xtract.Articles 함수: 읽어들인 기사 소스로부터 기사 내용에 해당하는 부분만 추출 </w:t>
      </w:r>
      <w:r>
        <w:br w:type="textWrapping"/>
      </w:r>
      <w:r>
        <w:rPr>
          <w:rStyle w:val="NormalTok"/>
        </w:rPr>
        <w:t xml:space="preserve">extract.Artic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ead.ur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.artic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ad.url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read.url[i], </w:t>
      </w:r>
      <w:r>
        <w:rPr>
          <w:rStyle w:val="StringTok"/>
        </w:rPr>
        <w:t xml:space="preserve">"&lt;div class=</w:t>
      </w:r>
      <w:r>
        <w:rPr>
          <w:rStyle w:val="CharTok"/>
        </w:rPr>
        <w:t xml:space="preserve">\"</w:t>
      </w:r>
      <w:r>
        <w:rPr>
          <w:rStyle w:val="StringTok"/>
        </w:rPr>
        <w:t xml:space="preserve">article_txt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rst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.articles[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.url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read.url[i], </w:t>
      </w:r>
      <w:r>
        <w:rPr>
          <w:rStyle w:val="StringTok"/>
        </w:rPr>
        <w:t xml:space="preserve">"&lt;div class='recommend'&gt;"</w:t>
      </w:r>
      <w:r>
        <w:rPr>
          <w:rStyle w:val="NormalTok"/>
        </w:rPr>
        <w:t xml:space="preserve">)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.artic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.articles[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raw.articles, </w:t>
      </w:r>
      <w:r>
        <w:rPr>
          <w:rStyle w:val="StringTok"/>
        </w:rPr>
        <w:t xml:space="preserve">"[가-힣]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aw.article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읽어들인 기사 자료에 함수 extract.Articles 적용</w:t>
      </w:r>
      <w:r>
        <w:br w:type="textWrapping"/>
      </w:r>
      <w:r>
        <w:rPr>
          <w:rStyle w:val="NormalTok"/>
        </w:rPr>
        <w:t xml:space="preserve">rawarticle.li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ad.articlelinks, extract.Articles)</w:t>
      </w:r>
      <w:r>
        <w:br w:type="textWrapping"/>
      </w:r>
      <w:r>
        <w:rPr>
          <w:rStyle w:val="NormalTok"/>
        </w:rPr>
        <w:t xml:space="preserve">rawarticle.lis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awarticle.lists, length))</w:t>
      </w:r>
    </w:p>
    <w:p>
      <w:pPr>
        <w:pStyle w:val="SourceCode"/>
      </w:pPr>
      <w:r>
        <w:rPr>
          <w:rStyle w:val="VerbatimChar"/>
        </w:rPr>
        <w:t xml:space="preserve">##   [1] 0 2 2 0 4 2 2 4 4 0 0 0 0 0 0 0 0 0 2 0 0 0 2 0 1 1 1 4 0 0 0 0 2 0 0</w:t>
      </w:r>
      <w:r>
        <w:br w:type="textWrapping"/>
      </w:r>
      <w:r>
        <w:rPr>
          <w:rStyle w:val="VerbatimChar"/>
        </w:rPr>
        <w:t xml:space="preserve">##  [36] 0 0 2 1 2 0 2 1 2 0 0 0 0 4 2 2 0 1 0 1 1 1 0 0 2 1 0 0 2 2 4 0 4 4 4</w:t>
      </w:r>
      <w:r>
        <w:br w:type="textWrapping"/>
      </w:r>
      <w:r>
        <w:rPr>
          <w:rStyle w:val="VerbatimChar"/>
        </w:rPr>
        <w:t xml:space="preserve">##  [71] 4 4 4 4 2 6 6 5 6 4 6 5 6 4 8 2 1 1 3 2 2 0 0 0 5 1 0 0 3 1 0 0 3 1 1</w:t>
      </w:r>
      <w:r>
        <w:br w:type="textWrapping"/>
      </w:r>
      <w:r>
        <w:rPr>
          <w:rStyle w:val="VerbatimChar"/>
        </w:rPr>
        <w:t xml:space="preserve">## [106] 0 0 0 1 1 2 0 0 0 3 1 1 3 3 0 1 3 3 0 0 1 1 1 0 0 0 4 1 0 0 0 0 1 4 4</w:t>
      </w:r>
      <w:r>
        <w:br w:type="textWrapping"/>
      </w:r>
      <w:r>
        <w:rPr>
          <w:rStyle w:val="VerbatimChar"/>
        </w:rPr>
        <w:t xml:space="preserve">## [141] 0 1 4 4 4 1 1 2 1 0 0 1 1 0 0 0 1 0 1 0 1 0 1 0 2 1 0 1 0 0 2 0 1 1 2</w:t>
      </w:r>
      <w:r>
        <w:br w:type="textWrapping"/>
      </w:r>
      <w:r>
        <w:rPr>
          <w:rStyle w:val="VerbatimChar"/>
        </w:rPr>
        <w:t xml:space="preserve">## [176] 0 1 2 2 0 1 2 2 0 0 0 2 1 0 1 2 1 1 2 2 2 1 6 4 5</w:t>
      </w:r>
    </w:p>
    <w:p>
      <w:pPr>
        <w:pStyle w:val="SourceCode"/>
      </w:pPr>
      <w:r>
        <w:rPr>
          <w:rStyle w:val="CommentTok"/>
        </w:rPr>
        <w:t xml:space="preserve"># filter.Article 함수: 추출한 기사 내용에서 html 태그 등 제외 </w:t>
      </w:r>
      <w:r>
        <w:br w:type="textWrapping"/>
      </w:r>
      <w:r>
        <w:rPr>
          <w:rStyle w:val="NormalTok"/>
        </w:rPr>
        <w:t xml:space="preserve">filter.Artic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 Article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Articles, x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i]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ic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Articles, </w:t>
      </w:r>
      <w:r>
        <w:rPr>
          <w:rStyle w:val="StringTok"/>
        </w:rPr>
        <w:t xml:space="preserve">"&lt;.+?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rticle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함수 filter.Article 적용 </w:t>
      </w:r>
      <w:r>
        <w:br w:type="textWrapping"/>
      </w:r>
      <w:r>
        <w:rPr>
          <w:rStyle w:val="NormalTok"/>
        </w:rPr>
        <w:t xml:space="preserve">article.li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awarticle.lists, filter.Articl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ticle.lists)</w:t>
      </w:r>
    </w:p>
    <w:p>
      <w:pPr>
        <w:pStyle w:val="SourceCode"/>
      </w:pPr>
      <w:r>
        <w:rPr>
          <w:rStyle w:val="VerbatimChar"/>
        </w:rPr>
        <w:t xml:space="preserve">## List of 200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&lt;U+FEFF&gt;최대쟁점은 유령주식 ‘재물’ 인정 여부일 듯 삼성증권 “대내외 수단 고려해 엄중 문책할 것” ""| __truncated__</w:t>
      </w:r>
      <w:r>
        <w:br w:type="textWrapping"/>
      </w:r>
      <w:r>
        <w:rPr>
          <w:rStyle w:val="VerbatimChar"/>
        </w:rPr>
        <w:t xml:space="preserve">##  $ : chr "             &lt;U+FEFF&gt;조합측 “조합원 의견 수렴 후 수의계약 방법 결정” 문정동 136번지·대치쌍용2차 시공사 선정에도 영향 ""| __truncated__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숙성 커피열매를 사용한 ‘조지아 고티카 빈티지’ 신제품 3종 출시         사진제공=조지아 고티카       코카-콜라사의"| __truncated__</w:t>
      </w:r>
      <w:r>
        <w:br w:type="textWrapping"/>
      </w:r>
      <w:r>
        <w:rPr>
          <w:rStyle w:val="VerbatimChar"/>
        </w:rPr>
        <w:t xml:space="preserve">##  $ : chr "             &lt;U+FEFF&gt;野 “金, 적폐의 전형…靑 ‘김기식 지키기’ 눈물겹다” 與 “무리한 정치공세 묵과하지 않겠다” ""| __truncated__</w:t>
      </w:r>
      <w:r>
        <w:br w:type="textWrapping"/>
      </w:r>
      <w:r>
        <w:rPr>
          <w:rStyle w:val="VerbatimChar"/>
        </w:rPr>
        <w:t xml:space="preserve">##  $ : chr "             &lt;U+FEFF&gt;배당 사고 파장 업계로 확대…종합검사도 부활 과잉 규제시 시장 위축…‘제2 벤처붐’에도 영향 ""| __truncated__</w:t>
      </w:r>
      <w:r>
        <w:br w:type="textWrapping"/>
      </w:r>
      <w:r>
        <w:rPr>
          <w:rStyle w:val="VerbatimChar"/>
        </w:rPr>
        <w:t xml:space="preserve">##  $ : chr "                      GS건설이 올해 1분기(1~3월) 흑자전환에 성공했다.  GS건설은 공시를 통해 올해 1분기 법인세비용 차감 전 사업"| __truncated__</w:t>
      </w:r>
      <w:r>
        <w:br w:type="textWrapping"/>
      </w:r>
      <w:r>
        <w:rPr>
          <w:rStyle w:val="VerbatimChar"/>
        </w:rPr>
        <w:t xml:space="preserve">##  $ : chr "                 ㈜트라이크람스코리아 강찬고 대표(왼쪽)와 덕태상무비서유한공사 하진 대표가 협약서를 들고 기념촬영을 하고 있다. "| __truncated__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&lt;U+FEFF&gt;농협·국민·하나은행…“가이드라인 준수 여부 확인” “법인계좌 자금 이동 적정성 집중 모니터링” ""| __truncated__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&lt;U+FEFF&gt;농협·국민·하나은행…“가이드라인 준수 여부 확인” “법인계좌 자금 이동 적정성 집중 모니터링” ""| __truncated__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&lt;U+FEFF&gt;2005년 이후 13년만…국내 첫 타이틀 도전 ""| __truncated__</w:t>
      </w:r>
      <w:r>
        <w:br w:type="textWrapping"/>
      </w:r>
      <w:r>
        <w:rPr>
          <w:rStyle w:val="VerbatimChar"/>
        </w:rPr>
        <w:t xml:space="preserve">##  $ : chr "             &lt;U+FEFF&gt;배우자 함께…文대통령 꽃다발 증정 ""| __truncated__</w:t>
      </w:r>
      <w:r>
        <w:br w:type="textWrapping"/>
      </w:r>
      <w:r>
        <w:rPr>
          <w:rStyle w:val="VerbatimChar"/>
        </w:rPr>
        <w:t xml:space="preserve">##  $ : chr "             &lt;U+FEFF&gt;더스틴 존슨 59주째 1위…스피스 5위·파울러 6위 ""| __truncated__</w:t>
      </w:r>
      <w:r>
        <w:br w:type="textWrapping"/>
      </w:r>
      <w:r>
        <w:rPr>
          <w:rStyle w:val="VerbatimChar"/>
        </w:rPr>
        <w:t xml:space="preserve">##  $ : chr "                 ▲ 팩토리얼 ‘이지더블유’        계절 관계없이 연이은 미세먼지 주의보에 실외 뿐 아니라 실내로 유입되는 유해물"| __truncated__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&lt;U+FEFF&gt;6일 사고 이후 7·8일 회사 홈피에 사과문만 올려 직원 일탈·시스템 미흡…靑 국민청원 17만 넘어 ""| __truncated__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&lt;U+FEFF&gt;이동걸 “제시한 자구안이 최선…미제출시 법정관리” 채권단 관계자들 창원 상주하며 노사확약서 제출 독려 ""| __truncated__</w:t>
      </w:r>
      <w:r>
        <w:br w:type="textWrapping"/>
      </w:r>
      <w:r>
        <w:rPr>
          <w:rStyle w:val="VerbatimChar"/>
        </w:rPr>
        <w:t xml:space="preserve">##  $ : chr "             &lt;U+FEFF&gt;영남 지역에서는 소주 16.9도 일반적…“전 세계적 저도주 열풍” ""| __truncated__</w:t>
      </w:r>
      <w:r>
        <w:br w:type="textWrapping"/>
      </w:r>
      <w:r>
        <w:rPr>
          <w:rStyle w:val="VerbatimChar"/>
        </w:rPr>
        <w:t xml:space="preserve">##  $ : chr "             &lt;U+FEFF&gt;민생사법경찰단, 불법중개업소 통신·금융 내역 등 확보 “시장교란 행위, 형사처벌·행정처분 이중처벌로 엄벌할"| __truncated__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&lt;U+FEFF&gt;이동걸 “제시한 자구안이 최선…미제출시 법정관리” 채권단 관계자들 창원 상주하며 노사확약서 제출 독려 ""| __truncated__</w:t>
      </w:r>
      <w:r>
        <w:br w:type="textWrapping"/>
      </w:r>
      <w:r>
        <w:rPr>
          <w:rStyle w:val="VerbatimChar"/>
        </w:rPr>
        <w:t xml:space="preserve">##  $ : chr "             &lt;U+FEFF&gt;영남 지역에서는 소주 16.9도 일반적…“전 세계적 저도주 열풍” ""| __truncated__</w:t>
      </w:r>
      <w:r>
        <w:br w:type="textWrapping"/>
      </w:r>
      <w:r>
        <w:rPr>
          <w:rStyle w:val="VerbatimChar"/>
        </w:rPr>
        <w:t xml:space="preserve">##  $ : chr "             &lt;U+FEFF&gt;민생사법경찰단, 불법중개업소 통신·금융 내역 등 확보 “시장교란 행위, 형사처벌·행정처분 이중처벌로 엄벌할"| __truncated__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    사진제공=뽕뜨락피자        피자는 납작한 빵을 의미한 ‘삐따(Pitta)에 어원을 두고 있고, 이탈리아 남부 도시들이 "| __truncated__</w:t>
      </w:r>
      <w:r>
        <w:br w:type="textWrapping"/>
      </w:r>
      <w:r>
        <w:rPr>
          <w:rStyle w:val="VerbatimChar"/>
        </w:rPr>
        <w:t xml:space="preserve">##  $ : chr "             &lt;U+FEFF&gt;9~19일 특별점검·현장검사…구성훈 대표 면담 “다른 상장 증권사 사고 우려 有…시스템 개선” ""| __truncated__</w:t>
      </w:r>
      <w:r>
        <w:br w:type="textWrapping"/>
      </w:r>
      <w:r>
        <w:rPr>
          <w:rStyle w:val="VerbatimChar"/>
        </w:rPr>
        <w:t xml:space="preserve">##  $ : chr "             &lt;U+FEFF&gt;주식 착오 입고 1분 뒤인 오전 9시31분에 인지 오전 10시8분에야 실제 주문차단 조치 이뤄져 ""| __truncated__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&lt;U+FEFF&gt;교통부, 자동차관리법 시행규칙 개정안 입법예고 ""| __truncated__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&lt;U+FEFF&gt;“무차입 공매도 있었는지 점검할 것” ""| __truncated__</w:t>
      </w:r>
      <w:r>
        <w:br w:type="textWrapping"/>
      </w:r>
      <w:r>
        <w:rPr>
          <w:rStyle w:val="VerbatimChar"/>
        </w:rPr>
        <w:t xml:space="preserve">##  $ : chr "             &lt;U+FEFF&gt;마지막 날 3언더파 추가, 최종합계 1오버파 공동 32위 ""| __truncated__</w:t>
      </w:r>
      <w:r>
        <w:br w:type="textWrapping"/>
      </w:r>
      <w:r>
        <w:rPr>
          <w:rStyle w:val="VerbatimChar"/>
        </w:rPr>
        <w:t xml:space="preserve">##  $ : chr "             &lt;U+FEFF&gt;“소송충당금, 과징금 등 간접 비용 발생할 듯” ""| __truncated__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&lt;U+FEFF&gt;“국민 눈높이에 부적절 비판 수용…죄송” 거듭 사과 “삼성선 직원 실수라지만 그보다 심각” 대응案 발표 ""| __truncated__</w:t>
      </w:r>
      <w:r>
        <w:br w:type="textWrapping"/>
      </w:r>
      <w:r>
        <w:rPr>
          <w:rStyle w:val="VerbatimChar"/>
        </w:rPr>
        <w:t xml:space="preserve">##  $ : chr "             &lt;U+FEFF&gt;“소송충당금, 과징금 등 간접 비용 발생할 듯” ""| __truncated__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&lt;U+FEFF&gt;“국민 눈높이에 부적절 비판 수용…죄송” 거듭 사과 “삼성선 직원 실수라지만 그보다 심각” 대응案 발표 ""| __truncated__</w:t>
      </w:r>
      <w:r>
        <w:br w:type="textWrapping"/>
      </w:r>
      <w:r>
        <w:rPr>
          <w:rStyle w:val="VerbatimChar"/>
        </w:rPr>
        <w:t xml:space="preserve">##  $ : chr "             &lt;U+FEFF&gt;파울러-스피스 마지막 날 맹추격 펼치며 2-3위…매킬로이는 공동 5위 김시우 공동 24위 선전…‘3년만의 출전’ "| __truncated__</w:t>
      </w:r>
      <w:r>
        <w:br w:type="textWrapping"/>
      </w:r>
      <w:r>
        <w:rPr>
          <w:rStyle w:val="VerbatimChar"/>
        </w:rPr>
        <w:t xml:space="preserve">##  $ : chr "                      인터파크와 롯데카드가 컬처 프로젝트 ‘May I Love You?’를 진행한다.      22일까지 총 500명을 선정해 서울 "| __truncated__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          요금제에 따라 600∼7300원 보상 총보상액 200억∼300억원 추정   SK텔레콤이 6일 발생한 LTE 서비스 장애로 피"| __truncated__</w:t>
      </w:r>
      <w:r>
        <w:br w:type="textWrapping"/>
      </w:r>
      <w:r>
        <w:rPr>
          <w:rStyle w:val="VerbatimChar"/>
        </w:rPr>
        <w:t xml:space="preserve">##  $ : chr "                 삼성증권 사태 관련 청와대 게시판에 올라온 청원글. 사진출처｜청와대 국민청원 게시판 캡처    구성훈 대표 “도덕"| __truncated__</w:t>
      </w:r>
      <w:r>
        <w:br w:type="textWrapping"/>
      </w:r>
      <w:r>
        <w:rPr>
          <w:rStyle w:val="VerbatimChar"/>
        </w:rPr>
        <w:t xml:space="preserve">##  $ : chr "                 BMW M3는 세단의 모습을 지녔지만 내부에는 6기통 터보차저 엔진으로 대표되는 첨단 고성능차의 특성을 두루 갖추고 "| __truncated__</w:t>
      </w:r>
      <w:r>
        <w:br w:type="textWrapping"/>
      </w:r>
      <w:r>
        <w:rPr>
          <w:rStyle w:val="VerbatimChar"/>
        </w:rPr>
        <w:t xml:space="preserve">##  $ : chr "                 인피니티의 프리미엄 스포츠 쿠페 ‘뉴 Q60’. 사진제공｜인피니티       인피니티 코리아가 프리미엄 스포츠 쿠페 인"| __truncated__</w:t>
      </w:r>
      <w:r>
        <w:br w:type="textWrapping"/>
      </w:r>
      <w:r>
        <w:rPr>
          <w:rStyle w:val="VerbatimChar"/>
        </w:rPr>
        <w:t xml:space="preserve">##  $ : chr "                 ▲ 오늘의 운세 도표. 스포츠동아        ■ 오늘의 운세｜박경호의 운수 좋은 날   도원역리학회 도원학당 원장  [스"| __truncated__</w:t>
      </w:r>
      <w:r>
        <w:br w:type="textWrapping"/>
      </w:r>
      <w:r>
        <w:rPr>
          <w:rStyle w:val="VerbatimChar"/>
        </w:rPr>
        <w:t xml:space="preserve">##  $ : chr "                       14일 개그맨 윤성호 김진철 등 출연   ‘서울 광진구와 함께하는 개그테크노 파티(힘내라! 소상공인 개그콘서트"| __truncated__</w:t>
      </w:r>
      <w:r>
        <w:br w:type="textWrapping"/>
      </w:r>
      <w:r>
        <w:rPr>
          <w:rStyle w:val="VerbatimChar"/>
        </w:rPr>
        <w:t xml:space="preserve">##  $ : chr "                 사진제공｜한화 갤러리아       서울 압구정 갤러리아명품관은 19일까지 이탈리아 패션과 라이프스타일을 소개하는 ‘"| __truncated__</w:t>
      </w:r>
      <w:r>
        <w:br w:type="textWrapping"/>
      </w:r>
      <w:r>
        <w:rPr>
          <w:rStyle w:val="VerbatimChar"/>
        </w:rPr>
        <w:t xml:space="preserve">##  $ : chr "             관영 환추시보 “美 쳐부술것” 美-中 항모 남중국해 맞불 훈련 "</w:t>
      </w:r>
      <w:r>
        <w:br w:type="textWrapping"/>
      </w:r>
      <w:r>
        <w:rPr>
          <w:rStyle w:val="VerbatimChar"/>
        </w:rPr>
        <w:t xml:space="preserve">##  $ : chr "             한국경제硏 5개 업종 고용 분석 화장품업 허가제→등록제 완화… 업체수 5배, 일자리 2배로 늘어 “재정 부담 주지않는 최"| __truncated__</w:t>
      </w:r>
      <w:r>
        <w:br w:type="textWrapping"/>
      </w:r>
      <w:r>
        <w:rPr>
          <w:rStyle w:val="VerbatimChar"/>
        </w:rPr>
        <w:t xml:space="preserve">##  $ : chr "             [규제 완화가 일자리 해법]2015년 5위로 떨어져… 中은 3위 기업규제-노동시장 경직성 원인… 자동차-철강 등 주력산업 위"| __truncated__</w:t>
      </w:r>
      <w:r>
        <w:br w:type="textWrapping"/>
      </w:r>
      <w:r>
        <w:rPr>
          <w:rStyle w:val="VerbatimChar"/>
        </w:rPr>
        <w:t xml:space="preserve">##  $ : chr "             [규제 완화가 일자리 해법]한경연, 5개 업종 효과 분석                  크게보기        한국경제연구원이 8일 ‘규제 "| __truncated__</w:t>
      </w:r>
      <w:r>
        <w:br w:type="textWrapping"/>
      </w:r>
      <w:r>
        <w:rPr>
          <w:rStyle w:val="VerbatimChar"/>
        </w:rPr>
        <w:t xml:space="preserve">##  $ : chr "             [여권, 워싱턴 한미연구소 압박 논란]김기식 보좌관 시절 정무위 활동 현재 장하성 정책실장 밀착수행 靑 “KIEP서 먼저 "| __truncated__</w:t>
      </w:r>
      <w:r>
        <w:br w:type="textWrapping"/>
      </w:r>
      <w:r>
        <w:rPr>
          <w:rStyle w:val="VerbatimChar"/>
        </w:rPr>
        <w:t xml:space="preserve">##  $ : chr "             [여권, 워싱턴 한미연구소 압박 논란]한미硏 예산지원 중단 배경은                       청와대가 미국 존스홉킨스대 한"| __truncated__</w:t>
      </w:r>
      <w:r>
        <w:br w:type="textWrapping"/>
      </w:r>
      <w:r>
        <w:rPr>
          <w:rStyle w:val="VerbatimChar"/>
        </w:rPr>
        <w:t xml:space="preserve">##  $ : chr "             [규제 완화가 일자리 해법]2015년 5위로 떨어져… 中은 3위 기업규제-노동시장 경직성 원인… 자동차-철강 등 주력산업 위"| __truncated__</w:t>
      </w:r>
      <w:r>
        <w:br w:type="textWrapping"/>
      </w:r>
      <w:r>
        <w:rPr>
          <w:rStyle w:val="VerbatimChar"/>
        </w:rPr>
        <w:t xml:space="preserve">##  $ : chr "             [규제 완화가 일자리 해법]한경연, 5개 업종 효과 분석                  크게보기        한국경제연구원이 8일 ‘규제 "| __truncated__</w:t>
      </w:r>
      <w:r>
        <w:br w:type="textWrapping"/>
      </w:r>
      <w:r>
        <w:rPr>
          <w:rStyle w:val="VerbatimChar"/>
        </w:rPr>
        <w:t xml:space="preserve">##  $ : chr "             [여권, 워싱턴 한미연구소 압박 논란]김기식 보좌관 시절 정무위 활동 현재 장하성 정책실장 밀착수행 靑 “KIEP서 먼저 "| __truncated__</w:t>
      </w:r>
      <w:r>
        <w:br w:type="textWrapping"/>
      </w:r>
      <w:r>
        <w:rPr>
          <w:rStyle w:val="VerbatimChar"/>
        </w:rPr>
        <w:t xml:space="preserve">##  $ : chr "             [여권, 워싱턴 한미연구소 압박 논란]한미硏 예산지원 중단 배경은                       청와대가 미국 존스홉킨스대 한"| __truncated__</w:t>
      </w:r>
      <w:r>
        <w:br w:type="textWrapping"/>
      </w:r>
      <w:r>
        <w:rPr>
          <w:rStyle w:val="VerbatimChar"/>
        </w:rPr>
        <w:t xml:space="preserve">##  $ : chr "             김기식, 외유성 해외출장 논란 사과 “해당기관에 혜택 준적 없어” 해명… 女비서 동행 논란엔 “정책 담당” 靑 “임명"| __truncated__</w:t>
      </w:r>
      <w:r>
        <w:br w:type="textWrapping"/>
      </w:r>
      <w:r>
        <w:rPr>
          <w:rStyle w:val="VerbatimChar"/>
        </w:rPr>
        <w:t xml:space="preserve">##  $ : chr "             교촌치킨 배달료 명목 2000원↑… 도미노피자-CGV 1000원 올려 택시비 등 공공요금도 ‘들썩’ "</w:t>
      </w:r>
      <w:r>
        <w:br w:type="textWrapping"/>
      </w:r>
      <w:r>
        <w:rPr>
          <w:rStyle w:val="VerbatimChar"/>
        </w:rPr>
        <w:t xml:space="preserve">##  $ : chr "             주식 배당오류 사태 후폭풍 "</w:t>
      </w:r>
      <w:r>
        <w:br w:type="textWrapping"/>
      </w:r>
      <w:r>
        <w:rPr>
          <w:rStyle w:val="VerbatimChar"/>
        </w:rPr>
        <w:t xml:space="preserve">##  $ : chr "             8조원 투입했는데 생사 기로에 "</w:t>
      </w:r>
      <w:r>
        <w:br w:type="textWrapping"/>
      </w:r>
      <w:r>
        <w:rPr>
          <w:rStyle w:val="VerbatimChar"/>
        </w:rPr>
        <w:t xml:space="preserve">##  $ : chr "             빅데이터 시대 변화하는 의료계 대형병원 중심 ‘의료인 창업’ 급증… VR 게임으로 시야장애 치료, 인공지능 활용 신약 "| __truncated__</w:t>
      </w:r>
      <w:r>
        <w:br w:type="textWrapping"/>
      </w:r>
      <w:r>
        <w:rPr>
          <w:rStyle w:val="VerbatimChar"/>
        </w:rPr>
        <w:t xml:space="preserve">##  $ : chr "             36홀로 축소된 롯데렌터카오픈… 4언더 추가, 9언더 시즌 첫 승 LPGA 2연속 컷탈락 부진 씻어 "</w:t>
      </w:r>
      <w:r>
        <w:br w:type="textWrapping"/>
      </w:r>
      <w:r>
        <w:rPr>
          <w:rStyle w:val="VerbatimChar"/>
        </w:rPr>
        <w:t xml:space="preserve">##  $ : chr "             3R 4오버 공동40위, 미흡해도 4R 티켓 최고 235만원 치솟아 김시우도 공동21위까지 순위 올려 "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4월 중순 美서 정상회담때 납치자-철강관세 해결 주목 北은 日에 “납치문제 끝났다”                  도널드 트럼프 미"| __truncated__</w:t>
      </w:r>
      <w:r>
        <w:br w:type="textWrapping"/>
      </w:r>
      <w:r>
        <w:rPr>
          <w:rStyle w:val="VerbatimChar"/>
        </w:rPr>
        <w:t xml:space="preserve">##  $ : chr "             옛 공산국가 ‘新독재 포퓰리즘’ "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logi NA</w:t>
      </w:r>
      <w:r>
        <w:br w:type="textWrapping"/>
      </w:r>
      <w:r>
        <w:rPr>
          <w:rStyle w:val="VerbatimChar"/>
        </w:rPr>
        <w:t xml:space="preserve">##  $ : chr "             3월 한국에 ‘포르토피노’ 내놓은 페라리 넥텔 지사장                  오스트리아 출신의 디터 넥텔 페라리 극동 및 중"| __truncated__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rticle.lis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Heading1"/>
      </w:pPr>
      <w:bookmarkStart w:id="24" w:name="연습문제"/>
      <w:bookmarkEnd w:id="24"/>
      <w:r>
        <w:t xml:space="preserve">연습문제</w:t>
      </w:r>
    </w:p>
    <w:p>
      <w:pPr>
        <w:pStyle w:val="FirstParagraph"/>
      </w:pPr>
      <w:hyperlink r:id="rId25">
        <w:r>
          <w:rPr>
            <w:rStyle w:val="Hyperlink"/>
          </w:rPr>
          <w:t xml:space="preserve">http://news.donga.com/에서</w:t>
        </w:r>
      </w:hyperlink>
      <w:r>
        <w:t xml:space="preserve"> </w:t>
      </w:r>
      <w:r>
        <w:t xml:space="preserve">정치와 경제에서 최근 기사 100개씩 내려받아 기사의 url, 제목, 내용, 그리고 기사의 분류(정치, 경제) 코드를 저장하시오. 데이터를 랜덤하게 7:3으로 훈련 및 검증 데이터로 나누고 단순베이즈 분류와 k-NN을 이용하여 텍스트 내의 단어의 빈도를 이용하여 분류해보고 정확도와 수행시간등 종합적으로 성능을 평가하시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1695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news.donga.com/&#50640;&#49436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ews.donga.com/&#50640;&#49436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aping Text Data from a Newspaper</dc:title>
  <dc:creator/>
  <dcterms:created xsi:type="dcterms:W3CDTF">2018-04-09T06:57:39Z</dcterms:created>
  <dcterms:modified xsi:type="dcterms:W3CDTF">2018-04-09T06:57:39Z</dcterms:modified>
</cp:coreProperties>
</file>